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8BE03" w14:textId="1DE80A7D" w:rsidR="00771677" w:rsidRPr="00E9411C" w:rsidRDefault="00E16A7B" w:rsidP="00E9411C">
      <w:pPr>
        <w:pStyle w:val="Heading1"/>
      </w:pPr>
      <w:r w:rsidRPr="00E9411C">
        <w:t xml:space="preserve">Sample Name </w:t>
      </w:r>
    </w:p>
    <w:p w14:paraId="3B88BE04" w14:textId="21F757ED" w:rsidR="008F595B" w:rsidRPr="008F595B" w:rsidRDefault="00E16A7B" w:rsidP="00E16A7B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cation | Email | Phone </w:t>
      </w:r>
    </w:p>
    <w:p w14:paraId="793EA554" w14:textId="77777777" w:rsidR="00E16A7B" w:rsidRPr="00E9411C" w:rsidRDefault="008919D8" w:rsidP="00E9411C">
      <w:pPr>
        <w:pStyle w:val="Heading2"/>
        <w:spacing w:after="0"/>
      </w:pPr>
      <w:r w:rsidRPr="00E9411C">
        <w:t xml:space="preserve">Education </w:t>
      </w:r>
      <w:r w:rsidRPr="00E9411C">
        <w:tab/>
      </w:r>
      <w:r w:rsidRPr="00E9411C">
        <w:tab/>
      </w:r>
    </w:p>
    <w:p w14:paraId="3B88BE07" w14:textId="6B086B98" w:rsidR="008919D8" w:rsidRPr="00E117C6" w:rsidRDefault="008919D8" w:rsidP="008919D8">
      <w:pPr>
        <w:rPr>
          <w:rFonts w:ascii="Times New Roman" w:hAnsi="Times New Roman" w:cs="Times New Roman"/>
          <w:b/>
          <w:sz w:val="24"/>
          <w:szCs w:val="24"/>
        </w:rPr>
      </w:pPr>
      <w:r w:rsidRPr="00E16A7B">
        <w:rPr>
          <w:rFonts w:ascii="Times New Roman" w:hAnsi="Times New Roman" w:cs="Times New Roman"/>
          <w:bCs/>
          <w:sz w:val="24"/>
          <w:szCs w:val="24"/>
        </w:rPr>
        <w:t>University of North Florida</w:t>
      </w:r>
      <w:r w:rsidR="00394D1E">
        <w:rPr>
          <w:rFonts w:ascii="Times New Roman" w:hAnsi="Times New Roman" w:cs="Times New Roman"/>
          <w:bCs/>
          <w:sz w:val="24"/>
          <w:szCs w:val="24"/>
        </w:rPr>
        <w:t xml:space="preserve"> (UNF)</w:t>
      </w:r>
      <w:r w:rsidRPr="00E16A7B">
        <w:rPr>
          <w:rFonts w:ascii="Times New Roman" w:hAnsi="Times New Roman" w:cs="Times New Roman"/>
          <w:bCs/>
          <w:sz w:val="24"/>
          <w:szCs w:val="24"/>
        </w:rPr>
        <w:t>, Jacksonville, FL</w:t>
      </w:r>
      <w:r w:rsidRPr="00E117C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B88BE08" w14:textId="03ED281C" w:rsidR="008919D8" w:rsidRPr="00E16A7B" w:rsidRDefault="008919D8" w:rsidP="00E117C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E16A7B">
        <w:rPr>
          <w:rFonts w:ascii="Times New Roman" w:hAnsi="Times New Roman" w:cs="Times New Roman"/>
          <w:b/>
          <w:bCs/>
          <w:sz w:val="24"/>
          <w:szCs w:val="24"/>
        </w:rPr>
        <w:t xml:space="preserve">Bachelor of Science in Physics </w:t>
      </w:r>
    </w:p>
    <w:p w14:paraId="3B88BE09" w14:textId="6974643A" w:rsidR="008919D8" w:rsidRPr="00E117C6" w:rsidRDefault="008919D8" w:rsidP="00E117C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117C6">
        <w:rPr>
          <w:rFonts w:ascii="Times New Roman" w:hAnsi="Times New Roman" w:cs="Times New Roman"/>
          <w:sz w:val="24"/>
          <w:szCs w:val="24"/>
        </w:rPr>
        <w:t xml:space="preserve">Minor in Mathematics </w:t>
      </w:r>
    </w:p>
    <w:p w14:paraId="3B88BE0A" w14:textId="6DD947A2" w:rsidR="00AC7A24" w:rsidRPr="00E117C6" w:rsidRDefault="00E16A7B" w:rsidP="00E16A7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2022</w:t>
      </w:r>
    </w:p>
    <w:p w14:paraId="3B88BE0B" w14:textId="77777777" w:rsidR="008919D8" w:rsidRPr="00E117C6" w:rsidRDefault="008919D8" w:rsidP="008919D8">
      <w:pPr>
        <w:rPr>
          <w:rFonts w:ascii="Times New Roman" w:hAnsi="Times New Roman" w:cs="Times New Roman"/>
          <w:sz w:val="24"/>
          <w:szCs w:val="24"/>
        </w:rPr>
      </w:pPr>
    </w:p>
    <w:p w14:paraId="20D44418" w14:textId="370AE7E1" w:rsidR="00E16A7B" w:rsidRDefault="008919D8" w:rsidP="00E9411C">
      <w:pPr>
        <w:pStyle w:val="Heading2"/>
        <w:spacing w:after="0"/>
      </w:pPr>
      <w:r w:rsidRPr="00E117C6">
        <w:t xml:space="preserve">Relevant </w:t>
      </w:r>
      <w:r w:rsidR="00E16A7B" w:rsidRPr="00E117C6">
        <w:t>Coursework</w:t>
      </w:r>
      <w:r w:rsidRPr="00E117C6">
        <w:tab/>
      </w:r>
      <w:r w:rsidRPr="00E117C6">
        <w:tab/>
      </w:r>
    </w:p>
    <w:p w14:paraId="3B88BE0C" w14:textId="1FA59C7A" w:rsidR="008919D8" w:rsidRPr="00E117C6" w:rsidRDefault="008919D8" w:rsidP="00E16A7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117C6">
        <w:rPr>
          <w:rFonts w:ascii="Times New Roman" w:hAnsi="Times New Roman" w:cs="Times New Roman"/>
          <w:sz w:val="24"/>
          <w:szCs w:val="24"/>
        </w:rPr>
        <w:t>Optics, Modern Physics, Electricity and Magnetism, Calculus III,</w:t>
      </w:r>
      <w:r w:rsidR="00E16A7B">
        <w:rPr>
          <w:rFonts w:ascii="Times New Roman" w:hAnsi="Times New Roman" w:cs="Times New Roman"/>
          <w:sz w:val="24"/>
          <w:szCs w:val="24"/>
        </w:rPr>
        <w:t xml:space="preserve"> </w:t>
      </w:r>
      <w:r w:rsidRPr="00E117C6">
        <w:rPr>
          <w:rFonts w:ascii="Times New Roman" w:hAnsi="Times New Roman" w:cs="Times New Roman"/>
          <w:sz w:val="24"/>
          <w:szCs w:val="24"/>
        </w:rPr>
        <w:t>Ordinary</w:t>
      </w:r>
      <w:r w:rsidR="00E117C6">
        <w:rPr>
          <w:rFonts w:ascii="Times New Roman" w:hAnsi="Times New Roman" w:cs="Times New Roman"/>
          <w:sz w:val="24"/>
          <w:szCs w:val="24"/>
        </w:rPr>
        <w:t xml:space="preserve"> </w:t>
      </w:r>
      <w:r w:rsidRPr="00E117C6">
        <w:rPr>
          <w:rFonts w:ascii="Times New Roman" w:hAnsi="Times New Roman" w:cs="Times New Roman"/>
          <w:sz w:val="24"/>
          <w:szCs w:val="24"/>
        </w:rPr>
        <w:t xml:space="preserve">Differential </w:t>
      </w:r>
      <w:r w:rsidR="00E16A7B">
        <w:rPr>
          <w:rFonts w:ascii="Times New Roman" w:hAnsi="Times New Roman" w:cs="Times New Roman"/>
          <w:sz w:val="24"/>
          <w:szCs w:val="24"/>
        </w:rPr>
        <w:t>e</w:t>
      </w:r>
      <w:r w:rsidRPr="00E117C6">
        <w:rPr>
          <w:rFonts w:ascii="Times New Roman" w:hAnsi="Times New Roman" w:cs="Times New Roman"/>
          <w:sz w:val="24"/>
          <w:szCs w:val="24"/>
        </w:rPr>
        <w:t>quations, Classical Mechanics</w:t>
      </w:r>
    </w:p>
    <w:p w14:paraId="3B88BE0D" w14:textId="77777777" w:rsidR="008919D8" w:rsidRPr="00E117C6" w:rsidRDefault="008919D8" w:rsidP="00E16A7B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B88BE0E" w14:textId="77777777" w:rsidR="008919D8" w:rsidRPr="00E117C6" w:rsidRDefault="008919D8" w:rsidP="008919D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01E6C12" w14:textId="77777777" w:rsidR="00E16A7B" w:rsidRDefault="008919D8" w:rsidP="00E9411C">
      <w:pPr>
        <w:pStyle w:val="Heading2"/>
        <w:spacing w:after="0"/>
      </w:pPr>
      <w:r w:rsidRPr="00E117C6">
        <w:t xml:space="preserve">Lab Experience </w:t>
      </w:r>
      <w:r w:rsidRPr="00E117C6">
        <w:tab/>
      </w:r>
    </w:p>
    <w:p w14:paraId="3B88BE0F" w14:textId="2F70A95F" w:rsidR="008919D8" w:rsidRDefault="008919D8" w:rsidP="00E16A7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117C6">
        <w:rPr>
          <w:rFonts w:ascii="Times New Roman" w:hAnsi="Times New Roman" w:cs="Times New Roman"/>
          <w:sz w:val="24"/>
          <w:szCs w:val="24"/>
        </w:rPr>
        <w:t>Optics Lab, Advanced Physics La</w:t>
      </w:r>
      <w:r w:rsidR="00FF18DF">
        <w:rPr>
          <w:rFonts w:ascii="Times New Roman" w:hAnsi="Times New Roman" w:cs="Times New Roman"/>
          <w:sz w:val="24"/>
          <w:szCs w:val="24"/>
        </w:rPr>
        <w:t>b</w:t>
      </w:r>
    </w:p>
    <w:p w14:paraId="3B88BE11" w14:textId="77777777" w:rsidR="008919D8" w:rsidRPr="00E117C6" w:rsidRDefault="008919D8" w:rsidP="008919D8">
      <w:pPr>
        <w:rPr>
          <w:rFonts w:ascii="Times New Roman" w:hAnsi="Times New Roman" w:cs="Times New Roman"/>
          <w:sz w:val="24"/>
          <w:szCs w:val="24"/>
        </w:rPr>
      </w:pPr>
    </w:p>
    <w:p w14:paraId="39820B12" w14:textId="052FF8B9" w:rsidR="00E16A7B" w:rsidRDefault="008919D8" w:rsidP="00E9411C">
      <w:pPr>
        <w:pStyle w:val="Heading2"/>
        <w:spacing w:after="0"/>
      </w:pPr>
      <w:r w:rsidRPr="00E117C6">
        <w:t xml:space="preserve">Relevant </w:t>
      </w:r>
      <w:r w:rsidR="00E16A7B" w:rsidRPr="00E117C6">
        <w:t xml:space="preserve">Experience   </w:t>
      </w:r>
      <w:r w:rsidRPr="00E117C6">
        <w:tab/>
      </w:r>
    </w:p>
    <w:p w14:paraId="34638239" w14:textId="77777777" w:rsidR="00394D1E" w:rsidRPr="00394D1E" w:rsidRDefault="00394D1E" w:rsidP="00394D1E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394D1E">
        <w:rPr>
          <w:rFonts w:ascii="Times New Roman" w:hAnsi="Times New Roman" w:cs="Times New Roman"/>
          <w:b/>
          <w:sz w:val="24"/>
          <w:szCs w:val="24"/>
        </w:rPr>
        <w:t>Supplemental Instructor</w:t>
      </w:r>
      <w:r w:rsidRPr="00394D1E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| </w:t>
      </w:r>
      <w:r w:rsidRPr="00394D1E">
        <w:rPr>
          <w:rFonts w:ascii="Times New Roman" w:hAnsi="Times New Roman" w:cs="Times New Roman"/>
          <w:bCs/>
          <w:sz w:val="24"/>
          <w:szCs w:val="24"/>
        </w:rPr>
        <w:t>Department of Undergraduate Studies</w:t>
      </w:r>
      <w:r>
        <w:rPr>
          <w:rFonts w:ascii="Times New Roman" w:hAnsi="Times New Roman" w:cs="Times New Roman"/>
          <w:bCs/>
          <w:sz w:val="24"/>
          <w:szCs w:val="24"/>
        </w:rPr>
        <w:t xml:space="preserve">, UNF | </w:t>
      </w:r>
      <w:r w:rsidRPr="00394D1E">
        <w:rPr>
          <w:rFonts w:ascii="Times New Roman" w:hAnsi="Times New Roman" w:cs="Times New Roman"/>
          <w:bCs/>
          <w:sz w:val="24"/>
          <w:szCs w:val="24"/>
        </w:rPr>
        <w:t>2018</w:t>
      </w:r>
      <w:r>
        <w:rPr>
          <w:rFonts w:ascii="Times New Roman" w:hAnsi="Times New Roman" w:cs="Times New Roman"/>
          <w:bCs/>
          <w:sz w:val="24"/>
          <w:szCs w:val="24"/>
        </w:rPr>
        <w:t>-2020</w:t>
      </w:r>
    </w:p>
    <w:p w14:paraId="494C2A8D" w14:textId="6E37E97B" w:rsidR="00394D1E" w:rsidRDefault="00394D1E" w:rsidP="00394D1E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ssist</w:t>
      </w:r>
      <w:r w:rsidRPr="00394D1E">
        <w:rPr>
          <w:rFonts w:ascii="Times New Roman" w:hAnsi="Times New Roman" w:cs="Times New Roman"/>
          <w:bCs/>
          <w:sz w:val="24"/>
          <w:szCs w:val="24"/>
        </w:rPr>
        <w:t xml:space="preserve"> students in the Physics II course taught by Mr. Montgomery at </w:t>
      </w:r>
      <w:r>
        <w:rPr>
          <w:rFonts w:ascii="Times New Roman" w:hAnsi="Times New Roman" w:cs="Times New Roman"/>
          <w:bCs/>
          <w:sz w:val="24"/>
          <w:szCs w:val="24"/>
        </w:rPr>
        <w:t xml:space="preserve">UNF. </w:t>
      </w:r>
    </w:p>
    <w:p w14:paraId="36D44748" w14:textId="7820FF13" w:rsidR="00394D1E" w:rsidRPr="00394D1E" w:rsidRDefault="00394D1E" w:rsidP="00394D1E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</w:t>
      </w:r>
      <w:r w:rsidRPr="00394D1E">
        <w:rPr>
          <w:rFonts w:ascii="Times New Roman" w:hAnsi="Times New Roman" w:cs="Times New Roman"/>
          <w:bCs/>
          <w:sz w:val="24"/>
          <w:szCs w:val="24"/>
        </w:rPr>
        <w:t>aintained 3 sessions every week for an hour each session going over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2541497A" w14:textId="10CB8964" w:rsidR="00394D1E" w:rsidRPr="00394D1E" w:rsidRDefault="00394D1E" w:rsidP="00394D1E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</w:t>
      </w:r>
      <w:r w:rsidRPr="00394D1E">
        <w:rPr>
          <w:rFonts w:ascii="Times New Roman" w:hAnsi="Times New Roman" w:cs="Times New Roman"/>
          <w:bCs/>
          <w:sz w:val="24"/>
          <w:szCs w:val="24"/>
        </w:rPr>
        <w:t>llowed for each student to gain a better understanding of physics.</w:t>
      </w:r>
      <w:r w:rsidRPr="00394D1E">
        <w:rPr>
          <w:rFonts w:ascii="Times New Roman" w:hAnsi="Times New Roman" w:cs="Times New Roman"/>
          <w:bCs/>
          <w:sz w:val="24"/>
          <w:szCs w:val="24"/>
        </w:rPr>
        <w:cr/>
      </w:r>
    </w:p>
    <w:p w14:paraId="3B88BE13" w14:textId="2289511F" w:rsidR="00E117C6" w:rsidRDefault="00FF18DF" w:rsidP="00394D1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117C6">
        <w:rPr>
          <w:rFonts w:ascii="Times New Roman" w:hAnsi="Times New Roman" w:cs="Times New Roman"/>
          <w:b/>
          <w:sz w:val="24"/>
          <w:szCs w:val="24"/>
        </w:rPr>
        <w:t xml:space="preserve">Lab Assistant </w:t>
      </w:r>
      <w:r w:rsidR="00E16A7B">
        <w:rPr>
          <w:rFonts w:ascii="Times New Roman" w:hAnsi="Times New Roman" w:cs="Times New Roman"/>
          <w:b/>
          <w:sz w:val="24"/>
          <w:szCs w:val="24"/>
        </w:rPr>
        <w:t xml:space="preserve">| </w:t>
      </w:r>
      <w:r w:rsidRPr="00E117C6">
        <w:rPr>
          <w:rFonts w:ascii="Times New Roman" w:hAnsi="Times New Roman" w:cs="Times New Roman"/>
          <w:sz w:val="24"/>
          <w:szCs w:val="24"/>
        </w:rPr>
        <w:t>University of North Florida, Jacksonville, FL</w:t>
      </w:r>
      <w:r w:rsidR="00E16A7B">
        <w:rPr>
          <w:rFonts w:ascii="Times New Roman" w:hAnsi="Times New Roman" w:cs="Times New Roman"/>
          <w:sz w:val="24"/>
          <w:szCs w:val="24"/>
        </w:rPr>
        <w:t xml:space="preserve"> | </w:t>
      </w:r>
      <w:r w:rsidR="00394D1E">
        <w:rPr>
          <w:rFonts w:ascii="Times New Roman" w:hAnsi="Times New Roman" w:cs="Times New Roman"/>
          <w:sz w:val="24"/>
          <w:szCs w:val="24"/>
        </w:rPr>
        <w:t>2017</w:t>
      </w:r>
      <w:r w:rsidR="007700E2">
        <w:rPr>
          <w:rFonts w:ascii="Times New Roman" w:hAnsi="Times New Roman" w:cs="Times New Roman"/>
          <w:sz w:val="24"/>
          <w:szCs w:val="24"/>
        </w:rPr>
        <w:t>-</w:t>
      </w:r>
      <w:r w:rsidR="00394D1E">
        <w:rPr>
          <w:rFonts w:ascii="Times New Roman" w:hAnsi="Times New Roman" w:cs="Times New Roman"/>
          <w:sz w:val="24"/>
          <w:szCs w:val="24"/>
        </w:rPr>
        <w:t>2018</w:t>
      </w:r>
    </w:p>
    <w:p w14:paraId="3B88BE14" w14:textId="5EFDE5F4" w:rsidR="00AC7A24" w:rsidRPr="00E16A7B" w:rsidRDefault="00E16A7B" w:rsidP="00E117C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E117C6">
        <w:rPr>
          <w:rFonts w:ascii="Times New Roman" w:hAnsi="Times New Roman" w:cs="Times New Roman"/>
          <w:sz w:val="24"/>
          <w:szCs w:val="24"/>
        </w:rPr>
        <w:t xml:space="preserve">Independent Study with Dr. </w:t>
      </w:r>
      <w:proofErr w:type="spellStart"/>
      <w:r w:rsidRPr="00E117C6">
        <w:rPr>
          <w:rFonts w:ascii="Times New Roman" w:hAnsi="Times New Roman" w:cs="Times New Roman"/>
          <w:sz w:val="24"/>
          <w:szCs w:val="24"/>
        </w:rPr>
        <w:t>Santivicc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E117C6" w:rsidRPr="00E117C6">
        <w:rPr>
          <w:rFonts w:ascii="Times New Roman" w:hAnsi="Times New Roman" w:cs="Times New Roman"/>
          <w:sz w:val="24"/>
          <w:szCs w:val="24"/>
        </w:rPr>
        <w:tab/>
      </w:r>
      <w:r w:rsidR="00E117C6" w:rsidRPr="00E117C6">
        <w:rPr>
          <w:rFonts w:ascii="Times New Roman" w:hAnsi="Times New Roman" w:cs="Times New Roman"/>
          <w:sz w:val="24"/>
          <w:szCs w:val="24"/>
        </w:rPr>
        <w:tab/>
      </w:r>
      <w:r w:rsidR="008919D8" w:rsidRPr="00E117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88BE15" w14:textId="618199D5" w:rsidR="008919D8" w:rsidRPr="00E117C6" w:rsidRDefault="008919D8" w:rsidP="008919D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E117C6">
        <w:rPr>
          <w:rFonts w:ascii="Times New Roman" w:hAnsi="Times New Roman" w:cs="Times New Roman"/>
          <w:sz w:val="24"/>
          <w:szCs w:val="24"/>
        </w:rPr>
        <w:t>Helped install pipelines for a helium liquefier</w:t>
      </w:r>
      <w:r w:rsidR="00394D1E">
        <w:rPr>
          <w:rFonts w:ascii="Times New Roman" w:hAnsi="Times New Roman" w:cs="Times New Roman"/>
          <w:sz w:val="24"/>
          <w:szCs w:val="24"/>
        </w:rPr>
        <w:t>.</w:t>
      </w:r>
    </w:p>
    <w:p w14:paraId="3B88BE16" w14:textId="4AC50B6B" w:rsidR="00A72348" w:rsidRPr="00A72348" w:rsidRDefault="00E117C6" w:rsidP="00A7234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117C6">
        <w:rPr>
          <w:rFonts w:ascii="Times New Roman" w:hAnsi="Times New Roman" w:cs="Times New Roman"/>
          <w:sz w:val="24"/>
          <w:szCs w:val="24"/>
        </w:rPr>
        <w:t xml:space="preserve">Used infrared light and interferometry to study nanorods </w:t>
      </w:r>
      <w:r w:rsidR="00AC7A24">
        <w:rPr>
          <w:rFonts w:ascii="Times New Roman" w:hAnsi="Times New Roman" w:cs="Times New Roman"/>
          <w:sz w:val="24"/>
          <w:szCs w:val="24"/>
        </w:rPr>
        <w:t xml:space="preserve">and calculated the </w:t>
      </w:r>
      <w:proofErr w:type="spellStart"/>
      <w:r w:rsidR="00AC7A24">
        <w:rPr>
          <w:rFonts w:ascii="Times New Roman" w:hAnsi="Times New Roman" w:cs="Times New Roman"/>
          <w:sz w:val="24"/>
          <w:szCs w:val="24"/>
        </w:rPr>
        <w:t>fouier</w:t>
      </w:r>
      <w:proofErr w:type="spellEnd"/>
      <w:r w:rsidR="00AC7A24">
        <w:rPr>
          <w:rFonts w:ascii="Times New Roman" w:hAnsi="Times New Roman" w:cs="Times New Roman"/>
          <w:sz w:val="24"/>
          <w:szCs w:val="24"/>
        </w:rPr>
        <w:t xml:space="preserve"> transform</w:t>
      </w:r>
      <w:r w:rsidR="00394D1E">
        <w:rPr>
          <w:rFonts w:ascii="Times New Roman" w:hAnsi="Times New Roman" w:cs="Times New Roman"/>
          <w:sz w:val="24"/>
          <w:szCs w:val="24"/>
        </w:rPr>
        <w:t>.</w:t>
      </w:r>
    </w:p>
    <w:p w14:paraId="25E3A13E" w14:textId="3F8A36C2" w:rsidR="00394D1E" w:rsidRPr="00394D1E" w:rsidRDefault="00394D1E" w:rsidP="00394D1E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3B88BE18" w14:textId="5326F73F" w:rsidR="00710D22" w:rsidRDefault="008919D8" w:rsidP="00E9411C">
      <w:pPr>
        <w:pStyle w:val="Heading2"/>
        <w:spacing w:after="0"/>
      </w:pPr>
      <w:r w:rsidRPr="00E117C6">
        <w:t xml:space="preserve">Skills </w:t>
      </w:r>
      <w:r w:rsidRPr="00E117C6">
        <w:tab/>
      </w:r>
      <w:r w:rsidRPr="00E117C6">
        <w:tab/>
      </w:r>
      <w:r w:rsidR="00E117C6">
        <w:tab/>
      </w:r>
    </w:p>
    <w:p w14:paraId="3B88BE19" w14:textId="2F38A3D6" w:rsidR="00710D22" w:rsidRPr="00B2082B" w:rsidRDefault="00E117C6" w:rsidP="00B2082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2082B">
        <w:rPr>
          <w:rFonts w:ascii="Times New Roman" w:hAnsi="Times New Roman" w:cs="Times New Roman"/>
          <w:sz w:val="24"/>
          <w:szCs w:val="24"/>
        </w:rPr>
        <w:t xml:space="preserve">Knowledge of </w:t>
      </w:r>
      <w:r w:rsidR="007700E2">
        <w:rPr>
          <w:rFonts w:ascii="Times New Roman" w:hAnsi="Times New Roman" w:cs="Times New Roman"/>
          <w:sz w:val="24"/>
          <w:szCs w:val="24"/>
        </w:rPr>
        <w:t xml:space="preserve">lab equipment and </w:t>
      </w:r>
      <w:r w:rsidR="00394D1E" w:rsidRPr="00B2082B">
        <w:rPr>
          <w:rFonts w:ascii="Times New Roman" w:hAnsi="Times New Roman" w:cs="Times New Roman"/>
          <w:sz w:val="24"/>
          <w:szCs w:val="24"/>
        </w:rPr>
        <w:t>power tools</w:t>
      </w:r>
      <w:r w:rsidRPr="00B2082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88BE1A" w14:textId="7E6B6B5B" w:rsidR="00E117C6" w:rsidRPr="00B2082B" w:rsidRDefault="00E117C6" w:rsidP="00B2082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2082B">
        <w:rPr>
          <w:rFonts w:ascii="Times New Roman" w:hAnsi="Times New Roman" w:cs="Times New Roman"/>
          <w:sz w:val="24"/>
          <w:szCs w:val="24"/>
        </w:rPr>
        <w:t xml:space="preserve">Microsoft Word, Excel, PowerPoint </w:t>
      </w:r>
    </w:p>
    <w:p w14:paraId="75046C54" w14:textId="0CE307F3" w:rsidR="00B2082B" w:rsidRPr="00B2082B" w:rsidRDefault="00B2082B" w:rsidP="00B2082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2082B">
        <w:rPr>
          <w:rFonts w:ascii="Times New Roman" w:hAnsi="Times New Roman" w:cs="Times New Roman"/>
          <w:sz w:val="24"/>
          <w:szCs w:val="24"/>
        </w:rPr>
        <w:t xml:space="preserve">Experienced with </w:t>
      </w:r>
      <w:proofErr w:type="spellStart"/>
      <w:r w:rsidRPr="00B2082B">
        <w:rPr>
          <w:rFonts w:ascii="Times New Roman" w:hAnsi="Times New Roman" w:cs="Times New Roman"/>
          <w:sz w:val="24"/>
          <w:szCs w:val="24"/>
        </w:rPr>
        <w:t>ProCreate</w:t>
      </w:r>
      <w:proofErr w:type="spellEnd"/>
    </w:p>
    <w:p w14:paraId="45BCD63D" w14:textId="7CB4A6A7" w:rsidR="00B2082B" w:rsidRPr="00B2082B" w:rsidRDefault="00B2082B" w:rsidP="00B2082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2082B">
        <w:rPr>
          <w:rFonts w:ascii="Times New Roman" w:hAnsi="Times New Roman" w:cs="Times New Roman"/>
          <w:sz w:val="24"/>
          <w:szCs w:val="24"/>
        </w:rPr>
        <w:t>Familiar with CAD software</w:t>
      </w:r>
    </w:p>
    <w:p w14:paraId="7A0287E1" w14:textId="7EF11496" w:rsidR="00B2082B" w:rsidRDefault="00B2082B" w:rsidP="00B2082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2082B">
        <w:rPr>
          <w:rFonts w:ascii="Times New Roman" w:hAnsi="Times New Roman" w:cs="Times New Roman"/>
          <w:sz w:val="24"/>
          <w:szCs w:val="24"/>
        </w:rPr>
        <w:t xml:space="preserve">Creativity </w:t>
      </w:r>
    </w:p>
    <w:p w14:paraId="01AFC72B" w14:textId="1CE2ECA2" w:rsidR="00B2082B" w:rsidRPr="00B2082B" w:rsidRDefault="00B2082B" w:rsidP="00E9411C">
      <w:pPr>
        <w:pStyle w:val="Heading2"/>
      </w:pPr>
      <w:r>
        <w:t>Other Work</w:t>
      </w:r>
      <w:r w:rsidRPr="00E117C6">
        <w:t xml:space="preserve"> Experience   </w:t>
      </w:r>
    </w:p>
    <w:p w14:paraId="3B88BE1B" w14:textId="28E1F02E" w:rsidR="00E117C6" w:rsidRDefault="00B2082B" w:rsidP="00E16A7B">
      <w:pPr>
        <w:rPr>
          <w:rFonts w:ascii="Times New Roman" w:hAnsi="Times New Roman" w:cs="Times New Roman"/>
          <w:sz w:val="24"/>
          <w:szCs w:val="24"/>
        </w:rPr>
      </w:pPr>
      <w:r w:rsidRPr="007700E2">
        <w:rPr>
          <w:rFonts w:ascii="Times New Roman" w:hAnsi="Times New Roman" w:cs="Times New Roman"/>
          <w:b/>
          <w:bCs/>
          <w:sz w:val="24"/>
          <w:szCs w:val="24"/>
        </w:rPr>
        <w:t>Customer Service Representative</w:t>
      </w:r>
      <w:r>
        <w:rPr>
          <w:rFonts w:ascii="Times New Roman" w:hAnsi="Times New Roman" w:cs="Times New Roman"/>
          <w:sz w:val="24"/>
          <w:szCs w:val="24"/>
        </w:rPr>
        <w:t xml:space="preserve"> | Publix, Jacksonville, FL | </w:t>
      </w:r>
      <w:r w:rsidR="007700E2">
        <w:rPr>
          <w:rFonts w:ascii="Times New Roman" w:hAnsi="Times New Roman" w:cs="Times New Roman"/>
          <w:sz w:val="24"/>
          <w:szCs w:val="24"/>
        </w:rPr>
        <w:t xml:space="preserve">2020-Present </w:t>
      </w:r>
      <w:r w:rsidR="00E117C6">
        <w:rPr>
          <w:rFonts w:ascii="Times New Roman" w:hAnsi="Times New Roman" w:cs="Times New Roman"/>
          <w:sz w:val="24"/>
          <w:szCs w:val="24"/>
        </w:rPr>
        <w:tab/>
      </w:r>
      <w:r w:rsidR="00E117C6">
        <w:rPr>
          <w:rFonts w:ascii="Times New Roman" w:hAnsi="Times New Roman" w:cs="Times New Roman"/>
          <w:sz w:val="24"/>
          <w:szCs w:val="24"/>
        </w:rPr>
        <w:tab/>
      </w:r>
    </w:p>
    <w:p w14:paraId="3B88BE23" w14:textId="77777777" w:rsidR="00A72348" w:rsidRPr="00A72348" w:rsidRDefault="00A72348" w:rsidP="00E16A7B">
      <w:pPr>
        <w:spacing w:after="0"/>
        <w:ind w:firstLine="2520"/>
        <w:rPr>
          <w:rFonts w:ascii="Times New Roman" w:hAnsi="Times New Roman" w:cs="Times New Roman"/>
          <w:sz w:val="24"/>
          <w:szCs w:val="24"/>
        </w:rPr>
      </w:pPr>
    </w:p>
    <w:sectPr w:rsidR="00A72348" w:rsidRPr="00A723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70641"/>
    <w:multiLevelType w:val="hybridMultilevel"/>
    <w:tmpl w:val="4852C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0B2EA2"/>
    <w:multiLevelType w:val="hybridMultilevel"/>
    <w:tmpl w:val="8878E4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DC44855"/>
    <w:multiLevelType w:val="hybridMultilevel"/>
    <w:tmpl w:val="2ADCAF4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62D7F0A"/>
    <w:multiLevelType w:val="hybridMultilevel"/>
    <w:tmpl w:val="D8BE787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54AB7B50"/>
    <w:multiLevelType w:val="hybridMultilevel"/>
    <w:tmpl w:val="EAD2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4E76F6"/>
    <w:multiLevelType w:val="hybridMultilevel"/>
    <w:tmpl w:val="246810F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796A2024"/>
    <w:multiLevelType w:val="hybridMultilevel"/>
    <w:tmpl w:val="954C1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bS0MDMzMDCyNDRU0lEKTi0uzszPAykwrAUA46iIyiwAAAA="/>
  </w:docVars>
  <w:rsids>
    <w:rsidRoot w:val="008919D8"/>
    <w:rsid w:val="00394D1E"/>
    <w:rsid w:val="00710D22"/>
    <w:rsid w:val="007700E2"/>
    <w:rsid w:val="008919D8"/>
    <w:rsid w:val="008F595B"/>
    <w:rsid w:val="00A72348"/>
    <w:rsid w:val="00AC40BF"/>
    <w:rsid w:val="00AC7A24"/>
    <w:rsid w:val="00B126E9"/>
    <w:rsid w:val="00B2082B"/>
    <w:rsid w:val="00CA62DE"/>
    <w:rsid w:val="00E117C6"/>
    <w:rsid w:val="00E16A7B"/>
    <w:rsid w:val="00E72B75"/>
    <w:rsid w:val="00E9411C"/>
    <w:rsid w:val="00FF1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8BE03"/>
  <w15:chartTrackingRefBased/>
  <w15:docId w15:val="{D1D26F81-2235-45AD-8296-8B4CE7B1E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411C"/>
    <w:pPr>
      <w:jc w:val="center"/>
      <w:outlineLvl w:val="0"/>
    </w:pPr>
    <w:rPr>
      <w:rFonts w:ascii="Times New Roman" w:hAnsi="Times New Roman" w:cs="Times New Roman"/>
      <w:b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411C"/>
    <w:pPr>
      <w:shd w:val="clear" w:color="auto" w:fill="E2EFD9" w:themeFill="accent6" w:themeFillTint="33"/>
      <w:outlineLvl w:val="1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19D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919D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9411C"/>
    <w:rPr>
      <w:rFonts w:ascii="Times New Roman" w:hAnsi="Times New Roman" w:cs="Times New Roman"/>
      <w:b/>
      <w:sz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9411C"/>
    <w:rPr>
      <w:rFonts w:ascii="Times New Roman" w:hAnsi="Times New Roman" w:cs="Times New Roman"/>
      <w:b/>
      <w:sz w:val="24"/>
      <w:szCs w:val="24"/>
      <w:shd w:val="clear" w:color="auto" w:fill="E2EFD9" w:themeFill="accent6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893B09E2-58AD-4A92-8254-2E529B41E54E}"/>
</file>

<file path=customXml/itemProps2.xml><?xml version="1.0" encoding="utf-8"?>
<ds:datastoreItem xmlns:ds="http://schemas.openxmlformats.org/officeDocument/2006/customXml" ds:itemID="{121AED9A-EBD4-4AD7-AE9E-5D16542BAF1C}"/>
</file>

<file path=customXml/itemProps3.xml><?xml version="1.0" encoding="utf-8"?>
<ds:datastoreItem xmlns:ds="http://schemas.openxmlformats.org/officeDocument/2006/customXml" ds:itemID="{FB04BBC0-96C9-4FC6-BBFB-9BD660C9AAB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rison, Audra</dc:creator>
  <cp:keywords/>
  <dc:description/>
  <cp:lastModifiedBy>Fieschko, Rachel</cp:lastModifiedBy>
  <cp:revision>11</cp:revision>
  <dcterms:created xsi:type="dcterms:W3CDTF">2018-03-14T19:57:00Z</dcterms:created>
  <dcterms:modified xsi:type="dcterms:W3CDTF">2022-02-14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